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BEFB495" w14:textId="77777777" w:rsidR="00B96A8D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</w:t>
      </w:r>
    </w:p>
    <w:p w14:paraId="00000009" w14:textId="36392348" w:rsidR="008F4C81" w:rsidRDefault="00B96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</w:t>
      </w:r>
      <w:r w:rsidR="00FF195F">
        <w:t>/Province</w:t>
      </w:r>
    </w:p>
    <w:p w14:paraId="0000000A" w14:textId="4A039558" w:rsidR="008F4C81" w:rsidRDefault="00B96A8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FF195F">
        <w:t>Postal Code</w:t>
      </w:r>
    </w:p>
    <w:p w14:paraId="0000000B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 xml:space="preserve">RE: NOTICE OF PACKING </w:t>
      </w:r>
      <w:r>
        <w:rPr>
          <w:b/>
        </w:rPr>
        <w:t xml:space="preserve">LIST </w:t>
      </w:r>
      <w:r>
        <w:rPr>
          <w:b/>
          <w:color w:val="000000"/>
        </w:rPr>
        <w:t>REQUIREMENTS</w:t>
      </w:r>
    </w:p>
    <w:p w14:paraId="0000000F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0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2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3" w14:textId="77777777" w:rsidR="008F4C81" w:rsidRDefault="00FF195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>This is a reminder that ALL</w:t>
      </w:r>
      <w:r>
        <w:rPr>
          <w:color w:val="000000"/>
        </w:rPr>
        <w:t xml:space="preserve"> shipments to [NAME OF FIRM] must include a packing list which states the contents of each shipment and also references to the purchase order number for that shipment.</w:t>
      </w:r>
    </w:p>
    <w:p w14:paraId="00000014" w14:textId="77777777" w:rsidR="008F4C81" w:rsidRDefault="008F4C8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5" w14:textId="14D68F9C" w:rsidR="008F4C81" w:rsidRDefault="00FF195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 xml:space="preserve">By </w:t>
      </w:r>
      <w:r w:rsidR="00B96A8D">
        <w:t>adhering to</w:t>
      </w:r>
      <w:r>
        <w:t xml:space="preserve"> this</w:t>
      </w:r>
      <w:r>
        <w:rPr>
          <w:color w:val="000000"/>
        </w:rPr>
        <w:t xml:space="preserve"> procedure, we will be able to manage the receipt of your delivery faster and therefore, speed up payment to you.</w:t>
      </w:r>
    </w:p>
    <w:p w14:paraId="00000016" w14:textId="77777777" w:rsidR="008F4C81" w:rsidRDefault="008F4C8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7" w14:textId="77777777" w:rsidR="008F4C81" w:rsidRDefault="00FF195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We appreciate your assistance in this matter. Please do not hesitate to contact me if you have any questions.</w:t>
      </w:r>
    </w:p>
    <w:p w14:paraId="00000018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B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F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20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1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2" w14:textId="77777777" w:rsidR="008F4C81" w:rsidRDefault="00FF19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3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4" w14:textId="77777777" w:rsidR="008F4C81" w:rsidRDefault="008F4C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sectPr w:rsidR="008F4C81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B92C0" w14:textId="77777777" w:rsidR="00FF195F" w:rsidRDefault="00FF195F">
      <w:r>
        <w:separator/>
      </w:r>
    </w:p>
  </w:endnote>
  <w:endnote w:type="continuationSeparator" w:id="0">
    <w:p w14:paraId="46C9EA43" w14:textId="77777777" w:rsidR="00FF195F" w:rsidRDefault="00FF1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6" w14:textId="77777777" w:rsidR="008F4C81" w:rsidRDefault="00FF195F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7" w14:textId="77777777" w:rsidR="008F4C81" w:rsidRDefault="00FF195F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8" w14:textId="77777777" w:rsidR="008F4C81" w:rsidRDefault="00FF195F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9" w14:textId="77777777" w:rsidR="008F4C81" w:rsidRDefault="004E3288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FF195F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0E8D5C" w14:textId="77777777" w:rsidR="00FF195F" w:rsidRDefault="00FF195F">
      <w:r>
        <w:separator/>
      </w:r>
    </w:p>
  </w:footnote>
  <w:footnote w:type="continuationSeparator" w:id="0">
    <w:p w14:paraId="22AE551E" w14:textId="77777777" w:rsidR="00FF195F" w:rsidRDefault="00FF19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5" w14:textId="77777777" w:rsidR="008F4C81" w:rsidRDefault="008F4C81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7QwMbGwMDY0NDBR0lEKTi0uzszPAykwrAUAEU8JmCwAAAA="/>
    <w:docVar w:name="Description" w:val="Use template to remind supplier to include a packing list with their shipment"/>
    <w:docVar w:name="Excerpt" w:val="This is a reminder that ALL shipments to [NAME OF FIRM] must include a packing list which states the contents of each shipment and also references to the purchase order number for that shipment."/>
    <w:docVar w:name="Tags" w:val="packing list requirement, shipments, contents, purchase order number, receipt of delivery, payment"/>
  </w:docVars>
  <w:rsids>
    <w:rsidRoot w:val="008F4C81"/>
    <w:rsid w:val="003240D2"/>
    <w:rsid w:val="003B484B"/>
    <w:rsid w:val="004E3288"/>
    <w:rsid w:val="008F4C81"/>
    <w:rsid w:val="00B96A8D"/>
    <w:rsid w:val="00F2199A"/>
    <w:rsid w:val="00FF1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F49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P69Pn5/Icc6sOjHO+2rHmYFJX1Q==">AMUW2mVIVwzvQaO/AnxVPp5nCmHLzZLC1IcHAcoB9ItxMnZSWcbVECSCdB3ghF2ZeFI1sFyX6rfzMleaq9J7IQkR+ijQBQ3nQRvKfnMb65y3f9ITuU/SIEK5RuvVGF738pVNDXxBw5pe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54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8:06:00Z</dcterms:created>
  <dcterms:modified xsi:type="dcterms:W3CDTF">2019-10-21T19:15:00Z</dcterms:modified>
  <cp:category/>
</cp:coreProperties>
</file>